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779D8" w14:textId="129528E1" w:rsidR="000B7A6E" w:rsidRDefault="000B7A6E" w:rsidP="000B7A6E">
      <w:pPr>
        <w:pStyle w:val="Footer"/>
        <w:rPr>
          <w:rFonts w:ascii="Arial" w:hAnsi="Arial" w:cs="Arial"/>
        </w:rPr>
      </w:pPr>
    </w:p>
    <w:p w14:paraId="117BD8FA" w14:textId="4A8310B7" w:rsidR="0016671C" w:rsidRPr="0055066D" w:rsidRDefault="00431985" w:rsidP="000B7A6E">
      <w:pPr>
        <w:pStyle w:val="Footer"/>
        <w:rPr>
          <w:rFonts w:ascii="Arial" w:hAnsi="Arial" w:cs="Arial"/>
          <w:b/>
          <w:bCs/>
          <w:sz w:val="24"/>
          <w:szCs w:val="24"/>
        </w:rPr>
      </w:pPr>
      <w:r w:rsidRPr="0055066D">
        <w:rPr>
          <w:rFonts w:ascii="Arial" w:hAnsi="Arial" w:cs="Arial"/>
          <w:b/>
          <w:bCs/>
          <w:sz w:val="24"/>
          <w:szCs w:val="24"/>
        </w:rPr>
        <w:t>R</w:t>
      </w:r>
      <w:r w:rsidR="0055066D" w:rsidRPr="0055066D">
        <w:rPr>
          <w:rFonts w:ascii="Arial" w:hAnsi="Arial" w:cs="Arial"/>
          <w:b/>
          <w:bCs/>
          <w:sz w:val="24"/>
          <w:szCs w:val="24"/>
        </w:rPr>
        <w:t>EFER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507"/>
      </w:tblGrid>
      <w:tr w:rsidR="0016671C" w14:paraId="7EADBC0E" w14:textId="77777777" w:rsidTr="002E1897">
        <w:tc>
          <w:tcPr>
            <w:tcW w:w="2547" w:type="dxa"/>
          </w:tcPr>
          <w:p w14:paraId="0A5E86BE" w14:textId="63BC9E04" w:rsidR="0016671C" w:rsidRPr="001D28FC" w:rsidRDefault="0016671C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  <w:r w:rsidR="002E1897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7507" w:type="dxa"/>
          </w:tcPr>
          <w:p w14:paraId="6763E74F" w14:textId="77777777" w:rsidR="0016671C" w:rsidRPr="001D28FC" w:rsidRDefault="0016671C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671C" w14:paraId="33330D4C" w14:textId="77777777" w:rsidTr="002E1897">
        <w:tc>
          <w:tcPr>
            <w:tcW w:w="2547" w:type="dxa"/>
          </w:tcPr>
          <w:p w14:paraId="6A1456AD" w14:textId="55F5BFAE" w:rsidR="0016671C" w:rsidRPr="001D28FC" w:rsidRDefault="0016671C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ferrer </w:t>
            </w:r>
            <w:r w:rsidR="007F4D63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  <w:r w:rsidR="002D4B96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gency:</w:t>
            </w:r>
          </w:p>
        </w:tc>
        <w:tc>
          <w:tcPr>
            <w:tcW w:w="7507" w:type="dxa"/>
          </w:tcPr>
          <w:p w14:paraId="294E12C6" w14:textId="77777777" w:rsidR="0016671C" w:rsidRPr="001D28FC" w:rsidRDefault="0016671C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6671C" w14:paraId="09071BC3" w14:textId="77777777" w:rsidTr="002E1897">
        <w:tc>
          <w:tcPr>
            <w:tcW w:w="2547" w:type="dxa"/>
          </w:tcPr>
          <w:p w14:paraId="4891EE81" w14:textId="2E4AFDE5" w:rsidR="0016671C" w:rsidRPr="001D28FC" w:rsidRDefault="002D4B96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ferrer </w:t>
            </w:r>
            <w:r w:rsidR="007F4D63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n</w:t>
            </w:r>
            <w:r w:rsidR="008D1EDA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ame:</w:t>
            </w:r>
          </w:p>
        </w:tc>
        <w:tc>
          <w:tcPr>
            <w:tcW w:w="7507" w:type="dxa"/>
          </w:tcPr>
          <w:p w14:paraId="2177B929" w14:textId="77777777" w:rsidR="0016671C" w:rsidRPr="001D28FC" w:rsidRDefault="0016671C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471A" w14:paraId="3DD18899" w14:textId="77777777" w:rsidTr="002E1897">
        <w:tc>
          <w:tcPr>
            <w:tcW w:w="2547" w:type="dxa"/>
          </w:tcPr>
          <w:p w14:paraId="50C0D736" w14:textId="70317722" w:rsidR="0025471A" w:rsidRPr="001D28FC" w:rsidRDefault="00173879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ferrer </w:t>
            </w:r>
            <w:proofErr w:type="spellStart"/>
            <w:r w:rsidR="007F4D63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2E1897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proofErr w:type="spellEnd"/>
            <w:r w:rsidR="002E1897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&amp; email:</w:t>
            </w:r>
          </w:p>
        </w:tc>
        <w:tc>
          <w:tcPr>
            <w:tcW w:w="7507" w:type="dxa"/>
          </w:tcPr>
          <w:p w14:paraId="110D1454" w14:textId="77777777" w:rsidR="0025471A" w:rsidRPr="001D28FC" w:rsidRDefault="0025471A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46F4920" w14:textId="5C550F1D" w:rsidR="007E62F6" w:rsidRDefault="007E62F6" w:rsidP="000B7A6E">
      <w:pPr>
        <w:pStyle w:val="Footer"/>
        <w:rPr>
          <w:rFonts w:ascii="Arial" w:hAnsi="Arial" w:cs="Arial"/>
        </w:rPr>
      </w:pPr>
    </w:p>
    <w:p w14:paraId="4631B81B" w14:textId="7A32703F" w:rsidR="007E62F6" w:rsidRPr="00B40870" w:rsidRDefault="0055066D" w:rsidP="000B7A6E">
      <w:pPr>
        <w:pStyle w:val="Footer"/>
        <w:rPr>
          <w:rFonts w:ascii="Arial" w:hAnsi="Arial" w:cs="Arial"/>
          <w:b/>
          <w:bCs/>
          <w:sz w:val="24"/>
          <w:szCs w:val="24"/>
        </w:rPr>
      </w:pPr>
      <w:r w:rsidRPr="00B40870">
        <w:rPr>
          <w:rFonts w:ascii="Arial" w:hAnsi="Arial" w:cs="Arial"/>
          <w:b/>
          <w:bCs/>
          <w:sz w:val="24"/>
          <w:szCs w:val="24"/>
        </w:rPr>
        <w:t>PARTICIPANT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7513"/>
      </w:tblGrid>
      <w:tr w:rsidR="00A4374D" w14:paraId="5CE793AE" w14:textId="77777777" w:rsidTr="00A4374D">
        <w:tc>
          <w:tcPr>
            <w:tcW w:w="2547" w:type="dxa"/>
          </w:tcPr>
          <w:p w14:paraId="1EA919AD" w14:textId="3CB4AF5E" w:rsidR="00A4374D" w:rsidRPr="001D28FC" w:rsidRDefault="00A4374D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Participant name:</w:t>
            </w:r>
          </w:p>
        </w:tc>
        <w:tc>
          <w:tcPr>
            <w:tcW w:w="7513" w:type="dxa"/>
          </w:tcPr>
          <w:p w14:paraId="584AD518" w14:textId="77777777" w:rsidR="00A4374D" w:rsidRPr="001D28FC" w:rsidRDefault="00A4374D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374D" w14:paraId="30EF6ED8" w14:textId="77777777" w:rsidTr="00A4374D">
        <w:tc>
          <w:tcPr>
            <w:tcW w:w="2547" w:type="dxa"/>
          </w:tcPr>
          <w:p w14:paraId="3B197432" w14:textId="2043AB9A" w:rsidR="00A4374D" w:rsidRPr="001D28FC" w:rsidRDefault="00A4374D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Participant phone:</w:t>
            </w:r>
          </w:p>
        </w:tc>
        <w:tc>
          <w:tcPr>
            <w:tcW w:w="7513" w:type="dxa"/>
          </w:tcPr>
          <w:p w14:paraId="5A8B70EA" w14:textId="77777777" w:rsidR="00A4374D" w:rsidRPr="001D28FC" w:rsidRDefault="00A4374D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374D" w14:paraId="68BBBD6D" w14:textId="77777777" w:rsidTr="00A4374D">
        <w:tc>
          <w:tcPr>
            <w:tcW w:w="2547" w:type="dxa"/>
          </w:tcPr>
          <w:p w14:paraId="6C7C119C" w14:textId="57F012F8" w:rsidR="00A4374D" w:rsidRPr="001D28FC" w:rsidRDefault="00A4374D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Participant email:</w:t>
            </w:r>
          </w:p>
        </w:tc>
        <w:tc>
          <w:tcPr>
            <w:tcW w:w="7513" w:type="dxa"/>
          </w:tcPr>
          <w:p w14:paraId="6EBC6FE6" w14:textId="77777777" w:rsidR="00A4374D" w:rsidRPr="001D28FC" w:rsidRDefault="00A4374D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374D" w14:paraId="38B29CED" w14:textId="77777777" w:rsidTr="00A4374D">
        <w:tc>
          <w:tcPr>
            <w:tcW w:w="2547" w:type="dxa"/>
          </w:tcPr>
          <w:p w14:paraId="378CA438" w14:textId="0A472CD6" w:rsidR="00A4374D" w:rsidRPr="001D28FC" w:rsidRDefault="00A4374D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Address:</w:t>
            </w:r>
          </w:p>
        </w:tc>
        <w:tc>
          <w:tcPr>
            <w:tcW w:w="7513" w:type="dxa"/>
          </w:tcPr>
          <w:p w14:paraId="2984C5BF" w14:textId="77777777" w:rsidR="00A4374D" w:rsidRPr="001D28FC" w:rsidRDefault="00A4374D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374D" w14:paraId="0FDDCA4F" w14:textId="77777777" w:rsidTr="00A4374D">
        <w:tc>
          <w:tcPr>
            <w:tcW w:w="2547" w:type="dxa"/>
          </w:tcPr>
          <w:p w14:paraId="11D1602E" w14:textId="782FF5E2" w:rsidR="00A4374D" w:rsidRPr="001D28FC" w:rsidRDefault="00A4374D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Date of birth:</w:t>
            </w:r>
          </w:p>
        </w:tc>
        <w:tc>
          <w:tcPr>
            <w:tcW w:w="7513" w:type="dxa"/>
          </w:tcPr>
          <w:p w14:paraId="28636D66" w14:textId="77777777" w:rsidR="00A4374D" w:rsidRPr="001D28FC" w:rsidRDefault="00A4374D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CAC5DAF" w14:textId="50FA7E97" w:rsidR="0025471A" w:rsidRPr="00B40870" w:rsidRDefault="0055066D" w:rsidP="000B7A6E">
      <w:pPr>
        <w:pStyle w:val="Foo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</w:rPr>
        <w:br/>
      </w:r>
      <w:r w:rsidRPr="00B40870">
        <w:rPr>
          <w:rFonts w:ascii="Arial" w:hAnsi="Arial" w:cs="Arial"/>
          <w:b/>
          <w:bCs/>
          <w:sz w:val="24"/>
          <w:szCs w:val="24"/>
        </w:rPr>
        <w:t>NDI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4"/>
        <w:gridCol w:w="2384"/>
        <w:gridCol w:w="2127"/>
        <w:gridCol w:w="2829"/>
      </w:tblGrid>
      <w:tr w:rsidR="00C713BA" w14:paraId="61689915" w14:textId="627F4791" w:rsidTr="000C0BDA">
        <w:tc>
          <w:tcPr>
            <w:tcW w:w="2714" w:type="dxa"/>
          </w:tcPr>
          <w:p w14:paraId="3C86ED2E" w14:textId="17AECE4B" w:rsidR="00C713BA" w:rsidRPr="001D28FC" w:rsidRDefault="00C713BA" w:rsidP="00B40870">
            <w:pPr>
              <w:pStyle w:val="Footer"/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NDIS Ref:</w:t>
            </w:r>
          </w:p>
        </w:tc>
        <w:tc>
          <w:tcPr>
            <w:tcW w:w="2384" w:type="dxa"/>
          </w:tcPr>
          <w:p w14:paraId="1F45DEBF" w14:textId="77777777" w:rsidR="00C713BA" w:rsidRPr="001D28FC" w:rsidRDefault="00C713BA" w:rsidP="00B4087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27" w:type="dxa"/>
          </w:tcPr>
          <w:p w14:paraId="567F017A" w14:textId="198FD907" w:rsidR="00C713BA" w:rsidRPr="001D28FC" w:rsidRDefault="00C713BA" w:rsidP="00B40870">
            <w:pPr>
              <w:pStyle w:val="Footer"/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Plan end date:</w:t>
            </w:r>
          </w:p>
        </w:tc>
        <w:tc>
          <w:tcPr>
            <w:tcW w:w="2829" w:type="dxa"/>
          </w:tcPr>
          <w:p w14:paraId="47E98355" w14:textId="77777777" w:rsidR="00C713BA" w:rsidRPr="001D28FC" w:rsidRDefault="00C713BA" w:rsidP="00B4087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C5829" w14:paraId="27D98445" w14:textId="77777777" w:rsidTr="00653E83">
        <w:tc>
          <w:tcPr>
            <w:tcW w:w="2714" w:type="dxa"/>
          </w:tcPr>
          <w:p w14:paraId="034A333F" w14:textId="5A34B699" w:rsidR="00CC5829" w:rsidRPr="001D28FC" w:rsidRDefault="00CC5829" w:rsidP="00B40870">
            <w:pPr>
              <w:pStyle w:val="Footer"/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Management type:</w:t>
            </w:r>
          </w:p>
        </w:tc>
        <w:tc>
          <w:tcPr>
            <w:tcW w:w="7340" w:type="dxa"/>
            <w:gridSpan w:val="3"/>
          </w:tcPr>
          <w:p w14:paraId="509CBBB2" w14:textId="7EE5AE19" w:rsidR="00CC5829" w:rsidRPr="001D28FC" w:rsidRDefault="00CC5829" w:rsidP="00B4087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D28FC">
              <w:rPr>
                <w:rFonts w:ascii="Arial" w:hAnsi="Arial" w:cs="Arial"/>
                <w:sz w:val="22"/>
                <w:szCs w:val="22"/>
              </w:rPr>
              <w:t xml:space="preserve">Plan managed / </w:t>
            </w:r>
            <w:proofErr w:type="spellStart"/>
            <w:r w:rsidRPr="001D28FC">
              <w:rPr>
                <w:rFonts w:ascii="Arial" w:hAnsi="Arial" w:cs="Arial"/>
                <w:sz w:val="22"/>
                <w:szCs w:val="22"/>
              </w:rPr>
              <w:t>self managed</w:t>
            </w:r>
            <w:proofErr w:type="spellEnd"/>
          </w:p>
        </w:tc>
      </w:tr>
      <w:tr w:rsidR="00ED741E" w14:paraId="78D0B3D7" w14:textId="22A4FA1A" w:rsidTr="000C0BDA">
        <w:tc>
          <w:tcPr>
            <w:tcW w:w="2714" w:type="dxa"/>
          </w:tcPr>
          <w:p w14:paraId="04C5ACD3" w14:textId="5B9E8DDB" w:rsidR="00ED741E" w:rsidRPr="001D28FC" w:rsidRDefault="00ED741E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an attached: </w:t>
            </w:r>
          </w:p>
        </w:tc>
        <w:tc>
          <w:tcPr>
            <w:tcW w:w="2384" w:type="dxa"/>
          </w:tcPr>
          <w:p w14:paraId="64751EEE" w14:textId="4A2F7413" w:rsidR="00ED741E" w:rsidRPr="001D28FC" w:rsidRDefault="00ED741E" w:rsidP="009D1430">
            <w:pPr>
              <w:pStyle w:val="Footer"/>
              <w:spacing w:line="276" w:lineRule="auto"/>
              <w:jc w:val="center"/>
              <w:rPr>
                <w:rFonts w:ascii="Arial" w:hAnsi="Arial" w:cs="Arial"/>
              </w:rPr>
            </w:pPr>
            <w:r w:rsidRPr="001D28FC">
              <w:rPr>
                <w:rFonts w:ascii="Arial" w:hAnsi="Arial" w:cs="Arial"/>
                <w:sz w:val="22"/>
                <w:szCs w:val="22"/>
              </w:rPr>
              <w:t>Yes/ No</w:t>
            </w:r>
          </w:p>
        </w:tc>
        <w:tc>
          <w:tcPr>
            <w:tcW w:w="2127" w:type="dxa"/>
          </w:tcPr>
          <w:p w14:paraId="21CA1114" w14:textId="497F1FFC" w:rsidR="00ED741E" w:rsidRPr="000C0BDA" w:rsidRDefault="00ED741E" w:rsidP="009D1430">
            <w:pPr>
              <w:pStyle w:val="Footer"/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0BDA">
              <w:rPr>
                <w:rFonts w:ascii="Arial" w:hAnsi="Arial" w:cs="Arial"/>
                <w:b/>
                <w:bCs/>
                <w:sz w:val="20"/>
                <w:szCs w:val="20"/>
              </w:rPr>
              <w:t>F</w:t>
            </w:r>
            <w:r w:rsidRPr="000C0BDA">
              <w:rPr>
                <w:b/>
                <w:bCs/>
                <w:sz w:val="20"/>
                <w:szCs w:val="20"/>
              </w:rPr>
              <w:t xml:space="preserve">unding </w:t>
            </w:r>
            <w:r w:rsidR="000C0BDA" w:rsidRPr="000C0BDA">
              <w:rPr>
                <w:b/>
                <w:bCs/>
                <w:sz w:val="20"/>
                <w:szCs w:val="20"/>
              </w:rPr>
              <w:t>allowance for service</w:t>
            </w:r>
            <w:r w:rsidR="000C0BDA">
              <w:rPr>
                <w:b/>
                <w:bCs/>
                <w:sz w:val="20"/>
                <w:szCs w:val="20"/>
              </w:rPr>
              <w:t xml:space="preserve"> </w:t>
            </w:r>
            <w:r w:rsidR="000C0BDA" w:rsidRPr="000C0BDA">
              <w:rPr>
                <w:b/>
                <w:bCs/>
                <w:sz w:val="20"/>
                <w:szCs w:val="20"/>
              </w:rPr>
              <w:t>booking</w:t>
            </w:r>
            <w:r w:rsidR="000C0BDA">
              <w:rPr>
                <w:b/>
                <w:bCs/>
                <w:sz w:val="20"/>
                <w:szCs w:val="20"/>
              </w:rPr>
              <w:t>:</w:t>
            </w:r>
            <w:r w:rsidR="000C0BDA" w:rsidRPr="000C0BDA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29" w:type="dxa"/>
          </w:tcPr>
          <w:p w14:paraId="2E1B87D8" w14:textId="6472C3B0" w:rsidR="00ED741E" w:rsidRPr="001D28FC" w:rsidRDefault="00ED741E" w:rsidP="009D1430">
            <w:pPr>
              <w:pStyle w:val="Footer"/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713BA" w14:paraId="7C4E20CC" w14:textId="77777777" w:rsidTr="00653E83">
        <w:tc>
          <w:tcPr>
            <w:tcW w:w="2714" w:type="dxa"/>
          </w:tcPr>
          <w:p w14:paraId="47D93804" w14:textId="656E82A1" w:rsidR="00C713BA" w:rsidRPr="001D28FC" w:rsidRDefault="00ED741E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Services</w:t>
            </w:r>
            <w:r w:rsidR="00650B59" w:rsidRPr="001D28F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request</w:t>
            </w:r>
            <w:r w:rsidR="00650B59" w:rsidRPr="003622E1">
              <w:rPr>
                <w:rFonts w:ascii="Arial" w:hAnsi="Arial" w:cs="Arial"/>
                <w:sz w:val="16"/>
                <w:szCs w:val="16"/>
              </w:rPr>
              <w:t>:</w:t>
            </w:r>
            <w:r w:rsidR="003622E1" w:rsidRPr="003622E1">
              <w:rPr>
                <w:rFonts w:ascii="Arial" w:hAnsi="Arial" w:cs="Arial"/>
                <w:sz w:val="16"/>
                <w:szCs w:val="16"/>
              </w:rPr>
              <w:t xml:space="preserve"> (Delete if not applicable)</w:t>
            </w:r>
          </w:p>
        </w:tc>
        <w:tc>
          <w:tcPr>
            <w:tcW w:w="7340" w:type="dxa"/>
            <w:gridSpan w:val="3"/>
          </w:tcPr>
          <w:p w14:paraId="7346C05A" w14:textId="1ED6513A" w:rsidR="00C713BA" w:rsidRPr="001D28FC" w:rsidRDefault="00650B59" w:rsidP="003622E1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1D28FC">
              <w:rPr>
                <w:rFonts w:ascii="Arial" w:hAnsi="Arial" w:cs="Arial"/>
                <w:sz w:val="22"/>
                <w:szCs w:val="22"/>
              </w:rPr>
              <w:t>Support work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1D28FC">
              <w:rPr>
                <w:rFonts w:ascii="Arial" w:hAnsi="Arial" w:cs="Arial"/>
                <w:sz w:val="22"/>
                <w:szCs w:val="22"/>
              </w:rPr>
              <w:t>Counselling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1D28FC">
              <w:rPr>
                <w:rFonts w:ascii="Arial" w:hAnsi="Arial" w:cs="Arial"/>
                <w:sz w:val="22"/>
                <w:szCs w:val="22"/>
              </w:rPr>
              <w:t>Group activities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1D28FC">
              <w:rPr>
                <w:rFonts w:ascii="Arial" w:hAnsi="Arial" w:cs="Arial"/>
                <w:sz w:val="22"/>
                <w:szCs w:val="22"/>
              </w:rPr>
              <w:t>Psychoosocial</w:t>
            </w:r>
            <w:proofErr w:type="spellEnd"/>
            <w:r w:rsidRPr="001D28FC">
              <w:rPr>
                <w:rFonts w:ascii="Arial" w:hAnsi="Arial" w:cs="Arial"/>
                <w:sz w:val="22"/>
                <w:szCs w:val="22"/>
              </w:rPr>
              <w:t xml:space="preserve"> recovery coaching</w:t>
            </w:r>
          </w:p>
        </w:tc>
      </w:tr>
      <w:tr w:rsidR="00C713BA" w14:paraId="26578C39" w14:textId="77777777" w:rsidTr="00653E83">
        <w:tc>
          <w:tcPr>
            <w:tcW w:w="2714" w:type="dxa"/>
          </w:tcPr>
          <w:p w14:paraId="08137FEE" w14:textId="2D4CDC1A" w:rsidR="00C713BA" w:rsidRPr="001D28FC" w:rsidRDefault="00CC5829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Other services involved:</w:t>
            </w:r>
          </w:p>
        </w:tc>
        <w:tc>
          <w:tcPr>
            <w:tcW w:w="7340" w:type="dxa"/>
            <w:gridSpan w:val="3"/>
          </w:tcPr>
          <w:p w14:paraId="6F1F7EFC" w14:textId="1B55810C" w:rsidR="004A5679" w:rsidRPr="001D28FC" w:rsidRDefault="004A5679" w:rsidP="009D1430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713BA" w14:paraId="5B3E1BAA" w14:textId="77777777" w:rsidTr="00653E83">
        <w:tc>
          <w:tcPr>
            <w:tcW w:w="2714" w:type="dxa"/>
          </w:tcPr>
          <w:p w14:paraId="6F97430A" w14:textId="7015F9F4" w:rsidR="00C713BA" w:rsidRPr="001D28FC" w:rsidRDefault="00620322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More information about support needs:</w:t>
            </w:r>
            <w:r w:rsidR="003622E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3622E1" w:rsidRPr="003622E1">
              <w:rPr>
                <w:rFonts w:ascii="Arial" w:hAnsi="Arial" w:cs="Arial"/>
                <w:sz w:val="16"/>
                <w:szCs w:val="16"/>
              </w:rPr>
              <w:t>(Delete if not applicable)</w:t>
            </w:r>
          </w:p>
        </w:tc>
        <w:tc>
          <w:tcPr>
            <w:tcW w:w="7340" w:type="dxa"/>
            <w:gridSpan w:val="3"/>
          </w:tcPr>
          <w:p w14:paraId="18F3C7A1" w14:textId="77A8B7F0" w:rsidR="008739BF" w:rsidRPr="001D28FC" w:rsidRDefault="00DA33C5" w:rsidP="003622E1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1D28FC">
              <w:rPr>
                <w:rFonts w:ascii="Arial" w:hAnsi="Arial" w:cs="Arial"/>
                <w:sz w:val="22"/>
                <w:szCs w:val="22"/>
              </w:rPr>
              <w:t>Transport</w:t>
            </w:r>
            <w:r w:rsidR="008739BF" w:rsidRPr="001D28FC">
              <w:rPr>
                <w:rFonts w:ascii="Arial" w:hAnsi="Arial" w:cs="Arial"/>
                <w:sz w:val="22"/>
                <w:szCs w:val="22"/>
              </w:rPr>
              <w:t xml:space="preserve"> to appointment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gramStart"/>
            <w:r w:rsidRPr="001D28FC">
              <w:rPr>
                <w:rFonts w:ascii="Arial" w:hAnsi="Arial" w:cs="Arial"/>
                <w:sz w:val="22"/>
                <w:szCs w:val="22"/>
              </w:rPr>
              <w:t>In</w:t>
            </w:r>
            <w:proofErr w:type="gramEnd"/>
            <w:r w:rsidRPr="001D28FC">
              <w:rPr>
                <w:rFonts w:ascii="Arial" w:hAnsi="Arial" w:cs="Arial"/>
                <w:sz w:val="22"/>
                <w:szCs w:val="22"/>
              </w:rPr>
              <w:t xml:space="preserve"> home support work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BC1366" w:rsidRPr="001D28FC">
              <w:rPr>
                <w:rFonts w:ascii="Arial" w:hAnsi="Arial" w:cs="Arial"/>
                <w:sz w:val="22"/>
                <w:szCs w:val="22"/>
              </w:rPr>
              <w:t>Community</w:t>
            </w:r>
            <w:r w:rsidRPr="001D28FC">
              <w:rPr>
                <w:rFonts w:ascii="Arial" w:hAnsi="Arial" w:cs="Arial"/>
                <w:sz w:val="22"/>
                <w:szCs w:val="22"/>
              </w:rPr>
              <w:t xml:space="preserve"> Participation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1D28FC">
              <w:rPr>
                <w:rFonts w:ascii="Arial" w:hAnsi="Arial" w:cs="Arial"/>
                <w:sz w:val="22"/>
                <w:szCs w:val="22"/>
              </w:rPr>
              <w:t>Linking services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8739BF" w:rsidRPr="001D28FC">
              <w:rPr>
                <w:rFonts w:ascii="Arial" w:hAnsi="Arial" w:cs="Arial"/>
                <w:sz w:val="22"/>
                <w:szCs w:val="22"/>
              </w:rPr>
              <w:t>Alcohol and drug harm minimisation strategies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8739BF" w:rsidRPr="001D28FC">
              <w:rPr>
                <w:rFonts w:ascii="Arial" w:hAnsi="Arial" w:cs="Arial"/>
                <w:sz w:val="22"/>
                <w:szCs w:val="22"/>
              </w:rPr>
              <w:t xml:space="preserve">Advocacy, </w:t>
            </w:r>
            <w:r w:rsidR="00BC1366" w:rsidRPr="001D28FC">
              <w:rPr>
                <w:rFonts w:ascii="Arial" w:hAnsi="Arial" w:cs="Arial"/>
                <w:sz w:val="22"/>
                <w:szCs w:val="22"/>
              </w:rPr>
              <w:t>M</w:t>
            </w:r>
            <w:r w:rsidR="008739BF" w:rsidRPr="001D28FC">
              <w:rPr>
                <w:rFonts w:ascii="Arial" w:hAnsi="Arial" w:cs="Arial"/>
                <w:sz w:val="22"/>
                <w:szCs w:val="22"/>
              </w:rPr>
              <w:t>indfulness and meditation</w:t>
            </w:r>
            <w:r w:rsidR="003622E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BC1366" w:rsidRPr="001D28FC">
              <w:rPr>
                <w:rFonts w:ascii="Arial" w:hAnsi="Arial" w:cs="Arial"/>
                <w:sz w:val="22"/>
                <w:szCs w:val="22"/>
              </w:rPr>
              <w:t>P</w:t>
            </w:r>
            <w:r w:rsidR="008739BF" w:rsidRPr="001D28FC">
              <w:rPr>
                <w:rFonts w:ascii="Arial" w:hAnsi="Arial" w:cs="Arial"/>
                <w:sz w:val="22"/>
                <w:szCs w:val="22"/>
              </w:rPr>
              <w:t>aying bill</w:t>
            </w:r>
            <w:r w:rsidR="00B40870">
              <w:rPr>
                <w:rFonts w:ascii="Arial" w:hAnsi="Arial" w:cs="Arial"/>
                <w:sz w:val="22"/>
                <w:szCs w:val="22"/>
              </w:rPr>
              <w:t>s, if other please note</w:t>
            </w:r>
          </w:p>
        </w:tc>
      </w:tr>
      <w:tr w:rsidR="004A08EC" w14:paraId="18FED7AF" w14:textId="77777777" w:rsidTr="00653E83">
        <w:tc>
          <w:tcPr>
            <w:tcW w:w="2714" w:type="dxa"/>
          </w:tcPr>
          <w:p w14:paraId="40B4568C" w14:textId="756CB397" w:rsidR="004A08EC" w:rsidRPr="001D28FC" w:rsidRDefault="004A08EC" w:rsidP="000B7A6E">
            <w:pPr>
              <w:pStyle w:val="Foo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D28FC">
              <w:rPr>
                <w:rFonts w:ascii="Arial" w:hAnsi="Arial" w:cs="Arial"/>
                <w:b/>
                <w:bCs/>
                <w:sz w:val="20"/>
                <w:szCs w:val="20"/>
              </w:rPr>
              <w:t>Additional information:</w:t>
            </w:r>
          </w:p>
        </w:tc>
        <w:tc>
          <w:tcPr>
            <w:tcW w:w="7340" w:type="dxa"/>
            <w:gridSpan w:val="3"/>
          </w:tcPr>
          <w:p w14:paraId="3F43C655" w14:textId="77777777" w:rsidR="004A08EC" w:rsidRPr="001D28FC" w:rsidRDefault="004A08EC" w:rsidP="009D1430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3952EE24" w14:textId="77777777" w:rsidR="004A08EC" w:rsidRDefault="004A08EC" w:rsidP="009D1430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70849352" w14:textId="767693DE" w:rsidR="004A5679" w:rsidRDefault="004A5679" w:rsidP="009D1430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  <w:p w14:paraId="61692009" w14:textId="2914A8C0" w:rsidR="004A5679" w:rsidRPr="001D28FC" w:rsidRDefault="004A5679" w:rsidP="009D1430">
            <w:pPr>
              <w:pStyle w:val="Footer"/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1DC6B06" w14:textId="2E5ECCDC" w:rsidR="00345A0D" w:rsidRPr="004A5679" w:rsidRDefault="0055066D" w:rsidP="004A5679">
      <w:pPr>
        <w:rPr>
          <w:rFonts w:ascii="Arial" w:hAnsi="Arial" w:cs="Arial"/>
        </w:rPr>
      </w:pPr>
      <w:r w:rsidRPr="004A5679">
        <w:rPr>
          <w:rStyle w:val="Hyperlink"/>
          <w:rFonts w:ascii="Arial" w:hAnsi="Arial" w:cs="Arial"/>
          <w:color w:val="auto"/>
          <w:u w:val="none"/>
        </w:rPr>
        <w:br/>
      </w:r>
      <w:r w:rsidRPr="004A5679">
        <w:rPr>
          <w:rFonts w:ascii="Arial" w:hAnsi="Arial" w:cs="Arial"/>
        </w:rPr>
        <w:t xml:space="preserve">Please email all referrals to </w:t>
      </w:r>
      <w:hyperlink r:id="rId11" w:history="1">
        <w:r w:rsidRPr="004A5679">
          <w:rPr>
            <w:rStyle w:val="Hyperlink"/>
            <w:rFonts w:ascii="Arial" w:hAnsi="Arial" w:cs="Arial"/>
            <w:b/>
            <w:bCs/>
            <w:color w:val="auto"/>
          </w:rPr>
          <w:t>hello@supportingyourlife.com.au</w:t>
        </w:r>
      </w:hyperlink>
      <w:r w:rsidRPr="004A5679">
        <w:rPr>
          <w:rFonts w:ascii="Arial" w:hAnsi="Arial" w:cs="Arial"/>
        </w:rPr>
        <w:t xml:space="preserve"> </w:t>
      </w:r>
      <w:r w:rsidR="00A4374D" w:rsidRPr="004A5679">
        <w:rPr>
          <w:rFonts w:ascii="Arial" w:hAnsi="Arial" w:cs="Arial"/>
        </w:rPr>
        <w:br/>
      </w:r>
      <w:r w:rsidR="009A5525" w:rsidRPr="004A5679">
        <w:rPr>
          <w:rStyle w:val="Hyperlink"/>
          <w:rFonts w:ascii="Arial" w:hAnsi="Arial" w:cs="Arial"/>
          <w:color w:val="auto"/>
          <w:u w:val="none"/>
        </w:rPr>
        <w:t xml:space="preserve">Thank you for taking your time to complete the referral information, this will help us assist you and </w:t>
      </w:r>
      <w:r w:rsidR="00871769" w:rsidRPr="004A5679">
        <w:rPr>
          <w:rStyle w:val="Hyperlink"/>
          <w:rFonts w:ascii="Arial" w:hAnsi="Arial" w:cs="Arial"/>
          <w:color w:val="auto"/>
          <w:u w:val="none"/>
        </w:rPr>
        <w:t>the participan</w:t>
      </w:r>
      <w:r w:rsidR="00C250BB" w:rsidRPr="004A5679">
        <w:rPr>
          <w:rStyle w:val="Hyperlink"/>
          <w:rFonts w:ascii="Arial" w:hAnsi="Arial" w:cs="Arial"/>
          <w:color w:val="auto"/>
          <w:u w:val="none"/>
        </w:rPr>
        <w:t>t</w:t>
      </w:r>
      <w:r w:rsidR="009A5525" w:rsidRPr="004A5679">
        <w:rPr>
          <w:rStyle w:val="Hyperlink"/>
          <w:rFonts w:ascii="Arial" w:hAnsi="Arial" w:cs="Arial"/>
          <w:color w:val="auto"/>
          <w:u w:val="none"/>
        </w:rPr>
        <w:t xml:space="preserve"> in a more efficient manner. </w:t>
      </w:r>
    </w:p>
    <w:sectPr w:rsidR="00345A0D" w:rsidRPr="004A5679" w:rsidSect="00754068">
      <w:headerReference w:type="default" r:id="rId12"/>
      <w:footerReference w:type="default" r:id="rId13"/>
      <w:pgSz w:w="11906" w:h="16838"/>
      <w:pgMar w:top="645" w:right="849" w:bottom="1843" w:left="993" w:header="56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350D4" w14:textId="77777777" w:rsidR="005155C2" w:rsidRDefault="005155C2" w:rsidP="00B412D0">
      <w:pPr>
        <w:spacing w:after="0" w:line="240" w:lineRule="auto"/>
      </w:pPr>
      <w:r>
        <w:separator/>
      </w:r>
    </w:p>
  </w:endnote>
  <w:endnote w:type="continuationSeparator" w:id="0">
    <w:p w14:paraId="7220E9C8" w14:textId="77777777" w:rsidR="005155C2" w:rsidRDefault="005155C2" w:rsidP="00B41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</w:rPr>
      <w:id w:val="-1801761494"/>
      <w:docPartObj>
        <w:docPartGallery w:val="Page Numbers (Bottom of Page)"/>
        <w:docPartUnique/>
      </w:docPartObj>
    </w:sdtPr>
    <w:sdtEndPr/>
    <w:sdtContent>
      <w:sdt>
        <w:sdtPr>
          <w:rPr>
            <w:color w:val="A6A6A6" w:themeColor="background1" w:themeShade="A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3202224" w14:textId="23252466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  <w:r>
              <w:rPr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2F22A3B" wp14:editId="15BCAE9D">
                      <wp:simplePos x="0" y="0"/>
                      <wp:positionH relativeFrom="margin">
                        <wp:align>right</wp:align>
                      </wp:positionH>
                      <wp:positionV relativeFrom="paragraph">
                        <wp:posOffset>153915</wp:posOffset>
                      </wp:positionV>
                      <wp:extent cx="6390614" cy="0"/>
                      <wp:effectExtent l="0" t="0" r="0" b="0"/>
                      <wp:wrapNone/>
                      <wp:docPr id="236" name="Straight Connector 2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9061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347BB5" id="Straight Connector 23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2pt,12.1pt" to="955.2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" strokecolor="#4472c4 [320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  <w:p w14:paraId="7008F02C" w14:textId="77777777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</w:p>
          <w:p w14:paraId="6F2F7B43" w14:textId="200FCF77" w:rsidR="000B7A6E" w:rsidRDefault="000B7A6E" w:rsidP="000B7A6E">
            <w:pPr>
              <w:pStyle w:val="Footer"/>
              <w:jc w:val="center"/>
              <w:rPr>
                <w:color w:val="A6A6A6" w:themeColor="background1" w:themeShade="A6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Supporting Your Life</w:t>
            </w:r>
            <w:r w:rsidR="00871769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 Pty Ltd</w:t>
            </w: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br/>
            </w:r>
            <w:r w:rsidRPr="00017896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 xml:space="preserve">ABN: </w:t>
            </w:r>
            <w:hyperlink r:id="rId1" w:tgtFrame="_blank" w:tooltip="View details for 53 505 330 972" w:history="1">
              <w:r w:rsidR="00871769">
                <w:rPr>
                  <w:rStyle w:val="Hyperlink"/>
                  <w:rFonts w:ascii="Arial" w:hAnsi="Arial" w:cs="Arial"/>
                  <w:color w:val="808080" w:themeColor="background1" w:themeShade="80"/>
                  <w:sz w:val="20"/>
                  <w:szCs w:val="20"/>
                  <w:u w:val="none"/>
                </w:rPr>
                <w:t>96</w:t>
              </w:r>
            </w:hyperlink>
            <w:r w:rsidR="00871769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 xml:space="preserve"> 650 004 925</w:t>
            </w:r>
            <w:r w:rsidR="00F84C7D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br/>
              <w:t>v</w:t>
            </w:r>
            <w:r w:rsidR="00BC1366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>0610</w:t>
            </w:r>
            <w:r w:rsidR="00720A54">
              <w:rPr>
                <w:rStyle w:val="Hyperlink"/>
                <w:rFonts w:ascii="Arial" w:hAnsi="Arial" w:cs="Arial"/>
                <w:color w:val="808080" w:themeColor="background1" w:themeShade="80"/>
                <w:sz w:val="20"/>
                <w:szCs w:val="20"/>
                <w:u w:val="none"/>
              </w:rPr>
              <w:t>21</w:t>
            </w:r>
          </w:p>
          <w:p w14:paraId="56CC9A8D" w14:textId="77777777" w:rsidR="000B7A6E" w:rsidRDefault="000B7A6E">
            <w:pPr>
              <w:pStyle w:val="Footer"/>
              <w:jc w:val="right"/>
              <w:rPr>
                <w:color w:val="A6A6A6" w:themeColor="background1" w:themeShade="A6"/>
              </w:rPr>
            </w:pPr>
          </w:p>
          <w:p w14:paraId="07A87304" w14:textId="0CD15C3F" w:rsidR="000B7A6E" w:rsidRPr="000B7A6E" w:rsidRDefault="000B7A6E">
            <w:pPr>
              <w:pStyle w:val="Footer"/>
              <w:jc w:val="right"/>
              <w:rPr>
                <w:color w:val="A6A6A6" w:themeColor="background1" w:themeShade="A6"/>
              </w:rPr>
            </w:pPr>
            <w:r w:rsidRPr="000B7A6E">
              <w:rPr>
                <w:color w:val="A6A6A6" w:themeColor="background1" w:themeShade="A6"/>
              </w:rPr>
              <w:t xml:space="preserve">Page 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begin"/>
            </w:r>
            <w:r w:rsidRPr="000B7A6E">
              <w:rPr>
                <w:b/>
                <w:bCs/>
                <w:color w:val="A6A6A6" w:themeColor="background1" w:themeShade="A6"/>
              </w:rPr>
              <w:instrText xml:space="preserve"> PAGE </w:instrTex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separate"/>
            </w:r>
            <w:r w:rsidRPr="000B7A6E">
              <w:rPr>
                <w:b/>
                <w:bCs/>
                <w:noProof/>
                <w:color w:val="A6A6A6" w:themeColor="background1" w:themeShade="A6"/>
              </w:rPr>
              <w:t>2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end"/>
            </w:r>
            <w:r w:rsidRPr="000B7A6E">
              <w:rPr>
                <w:color w:val="A6A6A6" w:themeColor="background1" w:themeShade="A6"/>
              </w:rPr>
              <w:t xml:space="preserve"> of 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begin"/>
            </w:r>
            <w:r w:rsidRPr="000B7A6E">
              <w:rPr>
                <w:b/>
                <w:bCs/>
                <w:color w:val="A6A6A6" w:themeColor="background1" w:themeShade="A6"/>
              </w:rPr>
              <w:instrText xml:space="preserve"> NUMPAGES  </w:instrTex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separate"/>
            </w:r>
            <w:r w:rsidRPr="000B7A6E">
              <w:rPr>
                <w:b/>
                <w:bCs/>
                <w:noProof/>
                <w:color w:val="A6A6A6" w:themeColor="background1" w:themeShade="A6"/>
              </w:rPr>
              <w:t>2</w:t>
            </w:r>
            <w:r w:rsidRPr="000B7A6E">
              <w:rPr>
                <w:b/>
                <w:bCs/>
                <w:color w:val="A6A6A6" w:themeColor="background1" w:themeShade="A6"/>
                <w:sz w:val="24"/>
                <w:szCs w:val="24"/>
              </w:rPr>
              <w:fldChar w:fldCharType="end"/>
            </w:r>
          </w:p>
        </w:sdtContent>
      </w:sdt>
    </w:sdtContent>
  </w:sdt>
  <w:p w14:paraId="0FC441F0" w14:textId="77777777" w:rsidR="00D151AE" w:rsidRDefault="00D15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BB7DB" w14:textId="77777777" w:rsidR="005155C2" w:rsidRDefault="005155C2" w:rsidP="00B412D0">
      <w:pPr>
        <w:spacing w:after="0" w:line="240" w:lineRule="auto"/>
      </w:pPr>
      <w:r>
        <w:separator/>
      </w:r>
    </w:p>
  </w:footnote>
  <w:footnote w:type="continuationSeparator" w:id="0">
    <w:p w14:paraId="6A1779CC" w14:textId="77777777" w:rsidR="005155C2" w:rsidRDefault="005155C2" w:rsidP="00B41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EC22F" w14:textId="1CA5F643" w:rsidR="00B412D0" w:rsidRDefault="00720A54" w:rsidP="006A0879">
    <w:pPr>
      <w:pStyle w:val="Header"/>
      <w:ind w:left="-284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47480F8" wp14:editId="565B2526">
              <wp:simplePos x="0" y="0"/>
              <wp:positionH relativeFrom="margin">
                <wp:posOffset>2417445</wp:posOffset>
              </wp:positionH>
              <wp:positionV relativeFrom="paragraph">
                <wp:posOffset>-8255</wp:posOffset>
              </wp:positionV>
              <wp:extent cx="3973830" cy="1238250"/>
              <wp:effectExtent l="0" t="0" r="762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73830" cy="1238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841944" w14:textId="6856629E" w:rsidR="00430A23" w:rsidRDefault="00720A54" w:rsidP="00720A54">
                          <w:pPr>
                            <w:spacing w:line="360" w:lineRule="auto"/>
                            <w:jc w:val="right"/>
                          </w:pPr>
                          <w:r w:rsidRPr="00D33A44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W: </w:t>
                          </w:r>
                          <w:hyperlink r:id="rId1" w:history="1">
                            <w:r w:rsidRPr="00D33A44">
                              <w:rPr>
                                <w:rFonts w:ascii="Arial" w:hAnsi="Arial" w:cs="Arial"/>
                                <w:color w:val="808080" w:themeColor="background1" w:themeShade="80"/>
                              </w:rPr>
                              <w:t>www.supportingyourlife.com.au</w:t>
                            </w:r>
                          </w:hyperlink>
                          <w:r w:rsidRPr="00D33A44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>E: hello@supportingyourlife.com.au</w:t>
                          </w:r>
                          <w:r w:rsidRPr="00D33A44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 xml:space="preserve">P: 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1300 114 388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</w:r>
                          <w:r w:rsidRPr="00283CA5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 xml:space="preserve">Melbourne | Bayside | Inner East | Outer East | </w:t>
                          </w:r>
                          <w:proofErr w:type="gramStart"/>
                          <w:r w:rsidRPr="00283CA5"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t>South East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  <w:t>P.O Box 272, Chadstone Centre, Malvern East VIC 3145</w:t>
                          </w:r>
                          <w:r>
                            <w:rPr>
                              <w:rFonts w:ascii="Arial" w:hAnsi="Arial" w:cs="Arial"/>
                              <w:color w:val="808080" w:themeColor="background1" w:themeShade="80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480F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90.35pt;margin-top:-.65pt;width:312.9pt;height:9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" stroked="f">
              <v:textbox>
                <w:txbxContent>
                  <w:p w14:paraId="4B841944" w14:textId="6856629E" w:rsidR="00430A23" w:rsidRDefault="00720A54" w:rsidP="00720A54">
                    <w:pPr>
                      <w:spacing w:line="360" w:lineRule="auto"/>
                      <w:jc w:val="right"/>
                    </w:pPr>
                    <w:r w:rsidRPr="00D33A44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W: </w:t>
                    </w:r>
                    <w:hyperlink r:id="rId2" w:history="1">
                      <w:r w:rsidRPr="00D33A44">
                        <w:rPr>
                          <w:rFonts w:ascii="Arial" w:hAnsi="Arial" w:cs="Arial"/>
                          <w:color w:val="808080" w:themeColor="background1" w:themeShade="80"/>
                        </w:rPr>
                        <w:t>www.supportingyourlife.com.au</w:t>
                      </w:r>
                    </w:hyperlink>
                    <w:r w:rsidRPr="00D33A44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>E: hello@supportingyourlife.com.au</w:t>
                    </w:r>
                    <w:r w:rsidRPr="00D33A44"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 xml:space="preserve">P: 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1300 114 388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</w:r>
                    <w:r w:rsidRPr="00283CA5">
                      <w:rPr>
                        <w:rFonts w:ascii="Arial" w:hAnsi="Arial" w:cs="Arial"/>
                        <w:color w:val="808080" w:themeColor="background1" w:themeShade="80"/>
                      </w:rPr>
                      <w:t xml:space="preserve">Melbourne | Bayside | Inner East | Outer East | </w:t>
                    </w:r>
                    <w:proofErr w:type="gramStart"/>
                    <w:r w:rsidRPr="00283CA5">
                      <w:rPr>
                        <w:rFonts w:ascii="Arial" w:hAnsi="Arial" w:cs="Arial"/>
                        <w:color w:val="808080" w:themeColor="background1" w:themeShade="80"/>
                      </w:rPr>
                      <w:t>South East</w:t>
                    </w:r>
                    <w:proofErr w:type="gramEnd"/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  <w:t>P.O Box 272, Chadstone Centre, Malvern East VIC 3145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br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7A38EC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2D7C64" wp14:editId="5C115C44">
              <wp:simplePos x="0" y="0"/>
              <wp:positionH relativeFrom="column">
                <wp:posOffset>3992245</wp:posOffset>
              </wp:positionH>
              <wp:positionV relativeFrom="paragraph">
                <wp:posOffset>1252219</wp:posOffset>
              </wp:positionV>
              <wp:extent cx="2336800" cy="309245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36800" cy="3092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DA78284" w14:textId="73934A4F" w:rsidR="007A38EC" w:rsidRPr="007A38EC" w:rsidRDefault="007A38EC" w:rsidP="007A38EC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7A38EC"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REFERRAL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A2D7C64" id="Text Box 1" o:spid="_x0000_s1027" type="#_x0000_t202" style="position:absolute;left:0;text-align:left;margin-left:314.35pt;margin-top:98.6pt;width:184pt;height:24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" fillcolor="white [3201]" stroked="f" strokeweight=".5pt">
              <v:textbox>
                <w:txbxContent>
                  <w:p w14:paraId="2DA78284" w14:textId="73934A4F" w:rsidR="007A38EC" w:rsidRPr="007A38EC" w:rsidRDefault="007A38EC" w:rsidP="007A38EC">
                    <w:pPr>
                      <w:jc w:val="right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</w:pPr>
                    <w:r w:rsidRPr="007A38EC"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  <w:t>REFERRAL FORM</w:t>
                    </w:r>
                  </w:p>
                </w:txbxContent>
              </v:textbox>
            </v:shape>
          </w:pict>
        </mc:Fallback>
      </mc:AlternateContent>
    </w:r>
    <w:r w:rsidR="00B412D0">
      <w:rPr>
        <w:noProof/>
      </w:rPr>
      <w:drawing>
        <wp:inline distT="0" distB="0" distL="0" distR="0" wp14:anchorId="641861A9" wp14:editId="1D315699">
          <wp:extent cx="1560786" cy="1560786"/>
          <wp:effectExtent l="0" t="0" r="1905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4461" cy="15644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A38EC">
      <w:tab/>
    </w:r>
  </w:p>
  <w:p w14:paraId="2CB41FEC" w14:textId="347DAC62" w:rsidR="001315BE" w:rsidRDefault="001315BE" w:rsidP="006A0879">
    <w:pPr>
      <w:pStyle w:val="Header"/>
      <w:ind w:left="-28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F197A"/>
    <w:multiLevelType w:val="hybridMultilevel"/>
    <w:tmpl w:val="418E4284"/>
    <w:lvl w:ilvl="0" w:tplc="70D044EE">
      <w:start w:val="1"/>
      <w:numFmt w:val="bullet"/>
      <w:lvlText w:val=""/>
      <w:lvlJc w:val="left"/>
      <w:pPr>
        <w:ind w:left="43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1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Tc3tzAxMzEwtzRX0lEKTi0uzszPAykwqgUA9OQzsCwAAAA="/>
  </w:docVars>
  <w:rsids>
    <w:rsidRoot w:val="00721C3B"/>
    <w:rsid w:val="00003FA6"/>
    <w:rsid w:val="00017896"/>
    <w:rsid w:val="00065A7A"/>
    <w:rsid w:val="00076135"/>
    <w:rsid w:val="000B7A6E"/>
    <w:rsid w:val="000C0BDA"/>
    <w:rsid w:val="000E71CE"/>
    <w:rsid w:val="000F666D"/>
    <w:rsid w:val="001006F3"/>
    <w:rsid w:val="001315BE"/>
    <w:rsid w:val="0016671C"/>
    <w:rsid w:val="00173879"/>
    <w:rsid w:val="00175438"/>
    <w:rsid w:val="001D28FC"/>
    <w:rsid w:val="0025471A"/>
    <w:rsid w:val="002D4B96"/>
    <w:rsid w:val="002E1897"/>
    <w:rsid w:val="00310767"/>
    <w:rsid w:val="00322EB2"/>
    <w:rsid w:val="00323123"/>
    <w:rsid w:val="003622E1"/>
    <w:rsid w:val="00376B39"/>
    <w:rsid w:val="003A674A"/>
    <w:rsid w:val="003C0F19"/>
    <w:rsid w:val="0040223C"/>
    <w:rsid w:val="00430A23"/>
    <w:rsid w:val="00431985"/>
    <w:rsid w:val="00466B73"/>
    <w:rsid w:val="004A08EC"/>
    <w:rsid w:val="004A5679"/>
    <w:rsid w:val="004C43E7"/>
    <w:rsid w:val="005155C2"/>
    <w:rsid w:val="0055066D"/>
    <w:rsid w:val="005672CF"/>
    <w:rsid w:val="005811A2"/>
    <w:rsid w:val="00620322"/>
    <w:rsid w:val="00650B59"/>
    <w:rsid w:val="006A0879"/>
    <w:rsid w:val="006B2957"/>
    <w:rsid w:val="006C3149"/>
    <w:rsid w:val="006F3EB1"/>
    <w:rsid w:val="00720A54"/>
    <w:rsid w:val="00721C3B"/>
    <w:rsid w:val="00754068"/>
    <w:rsid w:val="00761668"/>
    <w:rsid w:val="00785547"/>
    <w:rsid w:val="007A38EC"/>
    <w:rsid w:val="007E62F6"/>
    <w:rsid w:val="007F4D63"/>
    <w:rsid w:val="007F5D38"/>
    <w:rsid w:val="00871769"/>
    <w:rsid w:val="008739BF"/>
    <w:rsid w:val="008D1EDA"/>
    <w:rsid w:val="00927F96"/>
    <w:rsid w:val="00940C58"/>
    <w:rsid w:val="009A5525"/>
    <w:rsid w:val="009D1430"/>
    <w:rsid w:val="00A4374D"/>
    <w:rsid w:val="00AB3FF3"/>
    <w:rsid w:val="00B15512"/>
    <w:rsid w:val="00B40870"/>
    <w:rsid w:val="00B412D0"/>
    <w:rsid w:val="00B6440A"/>
    <w:rsid w:val="00B86790"/>
    <w:rsid w:val="00BC1366"/>
    <w:rsid w:val="00BF11D4"/>
    <w:rsid w:val="00C247F0"/>
    <w:rsid w:val="00C250BB"/>
    <w:rsid w:val="00C713BA"/>
    <w:rsid w:val="00CA230D"/>
    <w:rsid w:val="00CC39E1"/>
    <w:rsid w:val="00CC5829"/>
    <w:rsid w:val="00CF203A"/>
    <w:rsid w:val="00D100DB"/>
    <w:rsid w:val="00D151AE"/>
    <w:rsid w:val="00D33A44"/>
    <w:rsid w:val="00D34A91"/>
    <w:rsid w:val="00D63C99"/>
    <w:rsid w:val="00D85E7E"/>
    <w:rsid w:val="00DA33C5"/>
    <w:rsid w:val="00E105DD"/>
    <w:rsid w:val="00E45A6C"/>
    <w:rsid w:val="00EA53C1"/>
    <w:rsid w:val="00EC0F0B"/>
    <w:rsid w:val="00ED741E"/>
    <w:rsid w:val="00EF0B4B"/>
    <w:rsid w:val="00F256E2"/>
    <w:rsid w:val="00F8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7F0E9"/>
  <w15:chartTrackingRefBased/>
  <w15:docId w15:val="{47A14950-0741-480E-B845-9CF2E323B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2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2D0"/>
  </w:style>
  <w:style w:type="paragraph" w:styleId="Footer">
    <w:name w:val="footer"/>
    <w:basedOn w:val="Normal"/>
    <w:link w:val="FooterChar"/>
    <w:uiPriority w:val="99"/>
    <w:unhideWhenUsed/>
    <w:rsid w:val="00B412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2D0"/>
  </w:style>
  <w:style w:type="character" w:styleId="Hyperlink">
    <w:name w:val="Hyperlink"/>
    <w:basedOn w:val="DefaultParagraphFont"/>
    <w:uiPriority w:val="99"/>
    <w:unhideWhenUsed/>
    <w:rsid w:val="00927F9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A4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00D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717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7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7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76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76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lo@supportingyourlife.com.a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abr.business.gov.au/Search.aspx?SearchText=53%20505%20330%20972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supportingyourlife.com.au" TargetMode="External"/><Relationship Id="rId1" Type="http://schemas.openxmlformats.org/officeDocument/2006/relationships/hyperlink" Target="http://www.supportingyourlife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7125DDF855FA4E85FF9B78AF4B3A33" ma:contentTypeVersion="12" ma:contentTypeDescription="Create a new document." ma:contentTypeScope="" ma:versionID="d2a934c4b5bd7a8b91d44a4e0c16480b">
  <xsd:schema xmlns:xsd="http://www.w3.org/2001/XMLSchema" xmlns:xs="http://www.w3.org/2001/XMLSchema" xmlns:p="http://schemas.microsoft.com/office/2006/metadata/properties" xmlns:ns2="0fb22f31-7dde-4a32-9c7b-2f33be6ec502" xmlns:ns3="c8d4b682-9e2a-43a5-9b5e-46476db06ddc" targetNamespace="http://schemas.microsoft.com/office/2006/metadata/properties" ma:root="true" ma:fieldsID="2075f643ac8feee353d8250df060b421" ns2:_="" ns3:_="">
    <xsd:import namespace="0fb22f31-7dde-4a32-9c7b-2f33be6ec502"/>
    <xsd:import namespace="c8d4b682-9e2a-43a5-9b5e-46476db06dd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22f31-7dde-4a32-9c7b-2f33be6ec5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b682-9e2a-43a5-9b5e-46476db06d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56363E-6E91-4D5A-97C9-7A8A71FB08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307971-8345-42AD-8059-B99F3E54F5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22f31-7dde-4a32-9c7b-2f33be6ec502"/>
    <ds:schemaRef ds:uri="c8d4b682-9e2a-43a5-9b5e-46476db06d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87F42E-0E8D-4352-816F-D38979F278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4DD191-872E-4C28-9F90-9B6E4215D0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tarh k</dc:creator>
  <cp:keywords/>
  <dc:description/>
  <cp:lastModifiedBy>Kirby Hoare</cp:lastModifiedBy>
  <cp:revision>38</cp:revision>
  <dcterms:created xsi:type="dcterms:W3CDTF">2021-09-07T00:28:00Z</dcterms:created>
  <dcterms:modified xsi:type="dcterms:W3CDTF">2021-10-05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7125DDF855FA4E85FF9B78AF4B3A33</vt:lpwstr>
  </property>
</Properties>
</file>